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03D31" w14:textId="29488FA0" w:rsidR="00784091" w:rsidRDefault="003A14B1" w:rsidP="003A14B1">
      <w:pPr>
        <w:jc w:val="center"/>
        <w:rPr>
          <w:b/>
          <w:bCs/>
        </w:rPr>
      </w:pPr>
      <w:r w:rsidRPr="003A14B1">
        <w:rPr>
          <w:b/>
          <w:bCs/>
        </w:rPr>
        <w:t>Exemplo Mediação</w:t>
      </w:r>
    </w:p>
    <w:p w14:paraId="5FBAB188" w14:textId="682F16C3" w:rsidR="003A14B1" w:rsidRDefault="003A14B1" w:rsidP="003A14B1">
      <w:pPr>
        <w:jc w:val="both"/>
      </w:pPr>
      <w:r w:rsidRPr="003A14B1">
        <w:tab/>
      </w:r>
      <w:r>
        <w:t>Para este exemplo considere o</w:t>
      </w:r>
      <w:r w:rsidRPr="003A14B1">
        <w:t xml:space="preserve"> banco de dados real</w:t>
      </w:r>
      <w:r w:rsidRPr="003A14B1">
        <w:rPr>
          <w:rStyle w:val="Refdenotaderodap"/>
        </w:rPr>
        <w:footnoteReference w:id="1"/>
      </w:r>
      <w:r>
        <w:t xml:space="preserve"> </w:t>
      </w:r>
      <w:r>
        <w:t>(“banco_mediacao.txt”)</w:t>
      </w:r>
      <w:r w:rsidRPr="003A14B1">
        <w:t xml:space="preserve"> contendo 360 adultos trabalhadores em regime celetista</w:t>
      </w:r>
      <w:r>
        <w:t xml:space="preserve">, e </w:t>
      </w:r>
      <w:r w:rsidRPr="003A14B1">
        <w:t>as seguintes variáveis já computadas: Adaptabilidade de Carreira, Satisfação com o Trabalho, Burnout e Trabalho Decente.</w:t>
      </w:r>
      <w:r>
        <w:t xml:space="preserve"> A partir deste banco, teste o efeito mediador do Trabalho Decente na relação preditiva da Adaptabilidade de Carreira sobre a Satisfação com o Trabalho e Burnout. Para isso siga os seguintes passos:</w:t>
      </w:r>
    </w:p>
    <w:p w14:paraId="64F5D866" w14:textId="467BAF33" w:rsidR="003A14B1" w:rsidRDefault="003A14B1" w:rsidP="003A14B1">
      <w:pPr>
        <w:jc w:val="both"/>
      </w:pPr>
    </w:p>
    <w:p w14:paraId="5BF89B5A" w14:textId="563D5CAA" w:rsidR="003A14B1" w:rsidRPr="00F3692E" w:rsidRDefault="003A14B1" w:rsidP="003A14B1">
      <w:r>
        <w:rPr>
          <w:b/>
          <w:bCs/>
        </w:rPr>
        <w:t>Passo 1</w:t>
      </w:r>
    </w:p>
    <w:p w14:paraId="6B6CA9A7" w14:textId="34248019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783773" wp14:editId="52855948">
                <wp:simplePos x="0" y="0"/>
                <wp:positionH relativeFrom="column">
                  <wp:posOffset>3839845</wp:posOffset>
                </wp:positionH>
                <wp:positionV relativeFrom="paragraph">
                  <wp:posOffset>100660</wp:posOffset>
                </wp:positionV>
                <wp:extent cx="914400" cy="914400"/>
                <wp:effectExtent l="0" t="0" r="19050" b="19050"/>
                <wp:wrapNone/>
                <wp:docPr id="4" name="Elips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4678FF" id="Elipse 4" o:spid="_x0000_s1026" style="position:absolute;margin-left:302.35pt;margin-top:7.95pt;width:1in;height:1in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" filled="f" strokecolor="black [3213]" strokeweight="1pt">
                <v:stroke joinstyle="miter"/>
              </v:oval>
            </w:pict>
          </mc:Fallback>
        </mc:AlternateContent>
      </w:r>
    </w:p>
    <w:p w14:paraId="42B56354" w14:textId="3A735912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580D0DE8" wp14:editId="6DC032EB">
                <wp:simplePos x="0" y="0"/>
                <wp:positionH relativeFrom="column">
                  <wp:posOffset>3929380</wp:posOffset>
                </wp:positionH>
                <wp:positionV relativeFrom="paragraph">
                  <wp:posOffset>154305</wp:posOffset>
                </wp:positionV>
                <wp:extent cx="880110" cy="1404620"/>
                <wp:effectExtent l="0" t="0" r="0" b="0"/>
                <wp:wrapNone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1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21106" w14:textId="5E841FC8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atisfação Trabal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0D0DE8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309.4pt;margin-top:12.15pt;width:69.3pt;height:110.6pt;z-index:-251652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" stroked="f">
                <v:textbox style="mso-fit-shape-to-text:t">
                  <w:txbxContent>
                    <w:p w14:paraId="2C221106" w14:textId="5E841FC8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atisfação Trabalho</w:t>
                      </w:r>
                    </w:p>
                  </w:txbxContent>
                </v:textbox>
              </v:shape>
            </w:pict>
          </mc:Fallback>
        </mc:AlternateContent>
      </w:r>
    </w:p>
    <w:p w14:paraId="43B06A80" w14:textId="79B5470B" w:rsidR="003A14B1" w:rsidRPr="00F3692E" w:rsidRDefault="003A14B1" w:rsidP="003A14B1">
      <w:pPr>
        <w:spacing w:after="0" w:line="240" w:lineRule="auto"/>
      </w:pPr>
    </w:p>
    <w:p w14:paraId="61F29A4C" w14:textId="3B01D3DB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28B7C2" wp14:editId="341AC901">
                <wp:simplePos x="0" y="0"/>
                <wp:positionH relativeFrom="column">
                  <wp:posOffset>1524075</wp:posOffset>
                </wp:positionH>
                <wp:positionV relativeFrom="paragraph">
                  <wp:posOffset>146938</wp:posOffset>
                </wp:positionV>
                <wp:extent cx="2318919" cy="652755"/>
                <wp:effectExtent l="0" t="57150" r="0" b="33655"/>
                <wp:wrapNone/>
                <wp:docPr id="17" name="Conector de Seta Reta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8919" cy="6527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63BA5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17" o:spid="_x0000_s1026" type="#_x0000_t32" style="position:absolute;margin-left:120pt;margin-top:11.55pt;width:182.6pt;height:51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</w:p>
    <w:p w14:paraId="331641BB" w14:textId="4B0C7636" w:rsidR="003A14B1" w:rsidRPr="00F3692E" w:rsidRDefault="003A14B1" w:rsidP="003A14B1">
      <w:pPr>
        <w:spacing w:after="0" w:line="240" w:lineRule="auto"/>
      </w:pPr>
    </w:p>
    <w:p w14:paraId="77E480E4" w14:textId="117A85A7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C24658" wp14:editId="3ABF9D30">
                <wp:simplePos x="0" y="0"/>
                <wp:positionH relativeFrom="column">
                  <wp:posOffset>609346</wp:posOffset>
                </wp:positionH>
                <wp:positionV relativeFrom="paragraph">
                  <wp:posOffset>9957</wp:posOffset>
                </wp:positionV>
                <wp:extent cx="914400" cy="914400"/>
                <wp:effectExtent l="0" t="0" r="19050" b="19050"/>
                <wp:wrapNone/>
                <wp:docPr id="2" name="Elips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4974C7C" id="Elipse 2" o:spid="_x0000_s1026" style="position:absolute;margin-left:48pt;margin-top:.8pt;width:1in;height:1in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" filled="f" strokecolor="black [3213]" strokeweight="1pt">
                <v:stroke joinstyle="miter"/>
              </v:oval>
            </w:pict>
          </mc:Fallback>
        </mc:AlternateContent>
      </w:r>
    </w:p>
    <w:p w14:paraId="1431A27E" w14:textId="2DF33FCF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0FBF6F30" wp14:editId="2816459E">
                <wp:simplePos x="0" y="0"/>
                <wp:positionH relativeFrom="column">
                  <wp:posOffset>529590</wp:posOffset>
                </wp:positionH>
                <wp:positionV relativeFrom="paragraph">
                  <wp:posOffset>139700</wp:posOffset>
                </wp:positionV>
                <wp:extent cx="994867" cy="1404620"/>
                <wp:effectExtent l="0" t="0" r="0" b="0"/>
                <wp:wrapNone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486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1540C" w14:textId="164B0FA1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Adaptabilida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BF6F30" id="_x0000_s1027" type="#_x0000_t202" style="position:absolute;margin-left:41.7pt;margin-top:11pt;width:78.35pt;height:110.6pt;z-index:-251654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" stroked="f">
                <v:textbox style="mso-fit-shape-to-text:t">
                  <w:txbxContent>
                    <w:p w14:paraId="34A1540C" w14:textId="164B0FA1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Adaptabilidade</w:t>
                      </w:r>
                    </w:p>
                  </w:txbxContent>
                </v:textbox>
              </v:shape>
            </w:pict>
          </mc:Fallback>
        </mc:AlternateContent>
      </w:r>
    </w:p>
    <w:p w14:paraId="4F337265" w14:textId="24661290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A90E16" wp14:editId="6BE54963">
                <wp:simplePos x="0" y="0"/>
                <wp:positionH relativeFrom="column">
                  <wp:posOffset>1524076</wp:posOffset>
                </wp:positionH>
                <wp:positionV relativeFrom="paragraph">
                  <wp:posOffset>130632</wp:posOffset>
                </wp:positionV>
                <wp:extent cx="2370125" cy="863194"/>
                <wp:effectExtent l="0" t="0" r="68580" b="70485"/>
                <wp:wrapNone/>
                <wp:docPr id="16" name="Conector de Seta Reta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70125" cy="8631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C151B" id="Conector de Seta Reta 16" o:spid="_x0000_s1026" type="#_x0000_t32" style="position:absolute;margin-left:120pt;margin-top:10.3pt;width:186.6pt;height:67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</w:p>
    <w:p w14:paraId="03B8767F" w14:textId="4F44C41A" w:rsidR="003A14B1" w:rsidRPr="00F3692E" w:rsidRDefault="003A14B1" w:rsidP="003A14B1">
      <w:pPr>
        <w:spacing w:after="0" w:line="240" w:lineRule="auto"/>
      </w:pPr>
    </w:p>
    <w:p w14:paraId="56A68588" w14:textId="30D00954" w:rsidR="003A14B1" w:rsidRPr="00F3692E" w:rsidRDefault="003A14B1" w:rsidP="003A14B1">
      <w:pPr>
        <w:spacing w:after="0" w:line="240" w:lineRule="auto"/>
      </w:pPr>
    </w:p>
    <w:p w14:paraId="4D5D905E" w14:textId="79F7F10A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3F2595" wp14:editId="323569E9">
                <wp:simplePos x="0" y="0"/>
                <wp:positionH relativeFrom="column">
                  <wp:posOffset>3895725</wp:posOffset>
                </wp:positionH>
                <wp:positionV relativeFrom="paragraph">
                  <wp:posOffset>69520</wp:posOffset>
                </wp:positionV>
                <wp:extent cx="914400" cy="914400"/>
                <wp:effectExtent l="0" t="0" r="19050" b="19050"/>
                <wp:wrapNone/>
                <wp:docPr id="1" name="Elips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499868" id="Elipse 1" o:spid="_x0000_s1026" style="position:absolute;margin-left:306.75pt;margin-top:5.45pt;width:1in;height:1in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" filled="f" strokecolor="black [3213]" strokeweight="1pt">
                <v:stroke joinstyle="miter"/>
              </v:oval>
            </w:pict>
          </mc:Fallback>
        </mc:AlternateContent>
      </w:r>
    </w:p>
    <w:p w14:paraId="11FD11D2" w14:textId="271AF2EB" w:rsidR="003A14B1" w:rsidRDefault="003A14B1" w:rsidP="003A14B1">
      <w:pPr>
        <w:jc w:val="both"/>
      </w:pP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137E9DEB" wp14:editId="17756E5D">
                <wp:simplePos x="0" y="0"/>
                <wp:positionH relativeFrom="column">
                  <wp:posOffset>4033062</wp:posOffset>
                </wp:positionH>
                <wp:positionV relativeFrom="paragraph">
                  <wp:posOffset>182753</wp:posOffset>
                </wp:positionV>
                <wp:extent cx="687629" cy="451904"/>
                <wp:effectExtent l="0" t="0" r="0" b="5715"/>
                <wp:wrapNone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629" cy="4519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3E3A7" w14:textId="4D2C4EF2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Bournou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E9DEB" id="_x0000_s1028" type="#_x0000_t202" style="position:absolute;left:0;text-align:left;margin-left:317.55pt;margin-top:14.4pt;width:54.15pt;height:35.6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" stroked="f">
                <v:textbox>
                  <w:txbxContent>
                    <w:p w14:paraId="31F3E3A7" w14:textId="4D2C4EF2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Bournou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E6094E0" w14:textId="3A3C385B" w:rsidR="003A14B1" w:rsidRDefault="003A14B1" w:rsidP="003A14B1">
      <w:pPr>
        <w:jc w:val="both"/>
      </w:pPr>
    </w:p>
    <w:p w14:paraId="334AD2E0" w14:textId="5888B0B8" w:rsidR="003A14B1" w:rsidRDefault="003A14B1" w:rsidP="003A14B1">
      <w:pPr>
        <w:jc w:val="both"/>
      </w:pPr>
    </w:p>
    <w:p w14:paraId="270CA1D6" w14:textId="57BCA1B8" w:rsidR="003A14B1" w:rsidRPr="00F3692E" w:rsidRDefault="003A14B1" w:rsidP="003A14B1">
      <w:r>
        <w:rPr>
          <w:b/>
          <w:bCs/>
        </w:rPr>
        <w:t xml:space="preserve">Passo </w:t>
      </w:r>
      <w:r>
        <w:rPr>
          <w:b/>
          <w:bCs/>
        </w:rPr>
        <w:t>2</w:t>
      </w:r>
    </w:p>
    <w:p w14:paraId="2AA9527B" w14:textId="77777777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4441C8" wp14:editId="0C9C56EC">
                <wp:simplePos x="0" y="0"/>
                <wp:positionH relativeFrom="column">
                  <wp:posOffset>3839845</wp:posOffset>
                </wp:positionH>
                <wp:positionV relativeFrom="paragraph">
                  <wp:posOffset>100660</wp:posOffset>
                </wp:positionV>
                <wp:extent cx="914400" cy="914400"/>
                <wp:effectExtent l="0" t="0" r="19050" b="19050"/>
                <wp:wrapNone/>
                <wp:docPr id="19" name="Elips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2E2325" id="Elipse 19" o:spid="_x0000_s1026" style="position:absolute;margin-left:302.35pt;margin-top:7.95pt;width:1in;height:1in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" filled="f" strokecolor="black [3213]" strokeweight="1pt">
                <v:stroke joinstyle="miter"/>
              </v:oval>
            </w:pict>
          </mc:Fallback>
        </mc:AlternateContent>
      </w:r>
    </w:p>
    <w:p w14:paraId="3CCDF3F4" w14:textId="77777777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4624" behindDoc="1" locked="0" layoutInCell="1" allowOverlap="1" wp14:anchorId="64BF573A" wp14:editId="1B822E74">
                <wp:simplePos x="0" y="0"/>
                <wp:positionH relativeFrom="column">
                  <wp:posOffset>3929380</wp:posOffset>
                </wp:positionH>
                <wp:positionV relativeFrom="paragraph">
                  <wp:posOffset>154305</wp:posOffset>
                </wp:positionV>
                <wp:extent cx="880110" cy="1404620"/>
                <wp:effectExtent l="0" t="0" r="0" b="0"/>
                <wp:wrapNone/>
                <wp:docPr id="2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01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DF0F6B" w14:textId="77777777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atisfação Trabal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BF573A" id="_x0000_s1029" type="#_x0000_t202" style="position:absolute;margin-left:309.4pt;margin-top:12.15pt;width:69.3pt;height:110.6pt;z-index:-251641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" stroked="f">
                <v:textbox style="mso-fit-shape-to-text:t">
                  <w:txbxContent>
                    <w:p w14:paraId="2FDF0F6B" w14:textId="77777777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atisfação Trabalho</w:t>
                      </w:r>
                    </w:p>
                  </w:txbxContent>
                </v:textbox>
              </v:shape>
            </w:pict>
          </mc:Fallback>
        </mc:AlternateContent>
      </w:r>
    </w:p>
    <w:p w14:paraId="4414A51E" w14:textId="77777777" w:rsidR="003A14B1" w:rsidRPr="00F3692E" w:rsidRDefault="003A14B1" w:rsidP="003A14B1">
      <w:pPr>
        <w:spacing w:after="0" w:line="240" w:lineRule="auto"/>
      </w:pPr>
    </w:p>
    <w:p w14:paraId="670F42B1" w14:textId="24F9A63B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3CDE92" wp14:editId="06401324">
                <wp:simplePos x="0" y="0"/>
                <wp:positionH relativeFrom="column">
                  <wp:posOffset>1524075</wp:posOffset>
                </wp:positionH>
                <wp:positionV relativeFrom="paragraph">
                  <wp:posOffset>146938</wp:posOffset>
                </wp:positionV>
                <wp:extent cx="2318919" cy="652755"/>
                <wp:effectExtent l="0" t="57150" r="0" b="33655"/>
                <wp:wrapNone/>
                <wp:docPr id="21" name="Conector de Seta Reta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8919" cy="6527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7E68B" id="Conector de Seta Reta 21" o:spid="_x0000_s1026" type="#_x0000_t32" style="position:absolute;margin-left:120pt;margin-top:11.55pt;width:182.6pt;height:51.4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</w:p>
    <w:p w14:paraId="4F7E757D" w14:textId="654DC261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520E5C4" wp14:editId="1F463A4D">
                <wp:simplePos x="0" y="0"/>
                <wp:positionH relativeFrom="column">
                  <wp:posOffset>3433343</wp:posOffset>
                </wp:positionH>
                <wp:positionV relativeFrom="paragraph">
                  <wp:posOffset>52298</wp:posOffset>
                </wp:positionV>
                <wp:extent cx="460553" cy="592455"/>
                <wp:effectExtent l="0" t="38100" r="53975" b="17145"/>
                <wp:wrapNone/>
                <wp:docPr id="30" name="Conector de Seta Reta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0553" cy="5924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83D06" id="Conector de Seta Reta 30" o:spid="_x0000_s1026" type="#_x0000_t32" style="position:absolute;margin-left:270.35pt;margin-top:4.1pt;width:36.25pt;height:46.6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</w:p>
    <w:p w14:paraId="416E198C" w14:textId="2FCFBBD0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81954D" wp14:editId="6D57783A">
                <wp:simplePos x="0" y="0"/>
                <wp:positionH relativeFrom="column">
                  <wp:posOffset>2516429</wp:posOffset>
                </wp:positionH>
                <wp:positionV relativeFrom="paragraph">
                  <wp:posOffset>65583</wp:posOffset>
                </wp:positionV>
                <wp:extent cx="914400" cy="914400"/>
                <wp:effectExtent l="0" t="0" r="19050" b="19050"/>
                <wp:wrapNone/>
                <wp:docPr id="27" name="Elips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12C8BD" id="Elipse 27" o:spid="_x0000_s1026" style="position:absolute;margin-left:198.15pt;margin-top:5.15pt;width:1in;height:1in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" filled="f" strokecolor="black [3213]" strokeweight="1pt">
                <v:stroke joinstyle="miter"/>
              </v:oval>
            </w:pict>
          </mc:Fallback>
        </mc:AlternateContent>
      </w:r>
      <w:r w:rsidRPr="0099504A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5CB858" wp14:editId="7018C8EE">
                <wp:simplePos x="0" y="0"/>
                <wp:positionH relativeFrom="column">
                  <wp:posOffset>609346</wp:posOffset>
                </wp:positionH>
                <wp:positionV relativeFrom="paragraph">
                  <wp:posOffset>9957</wp:posOffset>
                </wp:positionV>
                <wp:extent cx="914400" cy="914400"/>
                <wp:effectExtent l="0" t="0" r="19050" b="19050"/>
                <wp:wrapNone/>
                <wp:docPr id="22" name="Elips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3403933" id="Elipse 22" o:spid="_x0000_s1026" style="position:absolute;margin-left:48pt;margin-top:.8pt;width:1in;height:1in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" filled="f" strokecolor="black [3213]" strokeweight="1pt">
                <v:stroke joinstyle="miter"/>
              </v:oval>
            </w:pict>
          </mc:Fallback>
        </mc:AlternateContent>
      </w:r>
    </w:p>
    <w:p w14:paraId="37D6E13B" w14:textId="2E3FCA08" w:rsidR="003A14B1" w:rsidRPr="00F3692E" w:rsidRDefault="003A14B1" w:rsidP="003A14B1">
      <w:pPr>
        <w:spacing w:after="0" w:line="240" w:lineRule="auto"/>
      </w:pPr>
      <w:r w:rsidRPr="0099504A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1FD3BA7D" wp14:editId="20918619">
                <wp:simplePos x="0" y="0"/>
                <wp:positionH relativeFrom="column">
                  <wp:posOffset>2643099</wp:posOffset>
                </wp:positionH>
                <wp:positionV relativeFrom="paragraph">
                  <wp:posOffset>135407</wp:posOffset>
                </wp:positionV>
                <wp:extent cx="651053" cy="1404620"/>
                <wp:effectExtent l="0" t="0" r="0" b="0"/>
                <wp:wrapNone/>
                <wp:docPr id="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05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D6D334" w14:textId="15A06D87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rabalho Decen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D3BA7D" id="_x0000_s1030" type="#_x0000_t202" style="position:absolute;margin-left:208.1pt;margin-top:10.65pt;width:51.25pt;height:110.6pt;z-index:-2516336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" stroked="f">
                <v:textbox style="mso-fit-shape-to-text:t">
                  <w:txbxContent>
                    <w:p w14:paraId="1AD6D334" w14:textId="15A06D87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rabalho Decente</w:t>
                      </w:r>
                    </w:p>
                  </w:txbxContent>
                </v:textbox>
              </v:shape>
            </w:pict>
          </mc:Fallback>
        </mc:AlternateContent>
      </w:r>
      <w:r w:rsidRPr="0099504A"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01E13ED0" wp14:editId="393357DA">
                <wp:simplePos x="0" y="0"/>
                <wp:positionH relativeFrom="column">
                  <wp:posOffset>529590</wp:posOffset>
                </wp:positionH>
                <wp:positionV relativeFrom="paragraph">
                  <wp:posOffset>139700</wp:posOffset>
                </wp:positionV>
                <wp:extent cx="994867" cy="1404620"/>
                <wp:effectExtent l="0" t="0" r="0" b="0"/>
                <wp:wrapNone/>
                <wp:docPr id="2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486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F539D" w14:textId="77777777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Adaptabilida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E13ED0" id="_x0000_s1031" type="#_x0000_t202" style="position:absolute;margin-left:41.7pt;margin-top:11pt;width:78.35pt;height:110.6pt;z-index:-2516439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" stroked="f">
                <v:textbox style="mso-fit-shape-to-text:t">
                  <w:txbxContent>
                    <w:p w14:paraId="1B5F539D" w14:textId="77777777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Adaptabilidade</w:t>
                      </w:r>
                    </w:p>
                  </w:txbxContent>
                </v:textbox>
              </v:shape>
            </w:pict>
          </mc:Fallback>
        </mc:AlternateContent>
      </w:r>
    </w:p>
    <w:p w14:paraId="498B7850" w14:textId="0493F6DA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881BB7" wp14:editId="159C4171">
                <wp:simplePos x="0" y="0"/>
                <wp:positionH relativeFrom="column">
                  <wp:posOffset>1524076</wp:posOffset>
                </wp:positionH>
                <wp:positionV relativeFrom="paragraph">
                  <wp:posOffset>133020</wp:posOffset>
                </wp:positionV>
                <wp:extent cx="994791" cy="46609"/>
                <wp:effectExtent l="0" t="38100" r="34290" b="86995"/>
                <wp:wrapNone/>
                <wp:docPr id="28" name="Conector de Seta Reta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4791" cy="4660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FB5EC" id="Conector de Seta Reta 28" o:spid="_x0000_s1026" type="#_x0000_t32" style="position:absolute;margin-left:120pt;margin-top:10.45pt;width:78.35pt;height:3.6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1BE1913" wp14:editId="74D48DF8">
                <wp:simplePos x="0" y="0"/>
                <wp:positionH relativeFrom="column">
                  <wp:posOffset>1524076</wp:posOffset>
                </wp:positionH>
                <wp:positionV relativeFrom="paragraph">
                  <wp:posOffset>130632</wp:posOffset>
                </wp:positionV>
                <wp:extent cx="2370125" cy="863194"/>
                <wp:effectExtent l="0" t="0" r="68580" b="70485"/>
                <wp:wrapNone/>
                <wp:docPr id="24" name="Conector de Seta Reta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70125" cy="8631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D2175" id="Conector de Seta Reta 24" o:spid="_x0000_s1026" type="#_x0000_t32" style="position:absolute;margin-left:120pt;margin-top:10.3pt;width:186.6pt;height:67.9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" strokecolor="black [3213]" strokeweight=".5pt">
                <v:stroke endarrow="block" joinstyle="miter"/>
              </v:shape>
            </w:pict>
          </mc:Fallback>
        </mc:AlternateContent>
      </w:r>
    </w:p>
    <w:p w14:paraId="069373C7" w14:textId="7326FA72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2E84C1C" wp14:editId="6D704170">
                <wp:simplePos x="0" y="0"/>
                <wp:positionH relativeFrom="column">
                  <wp:posOffset>3433343</wp:posOffset>
                </wp:positionH>
                <wp:positionV relativeFrom="paragraph">
                  <wp:posOffset>8178</wp:posOffset>
                </wp:positionV>
                <wp:extent cx="460858" cy="737387"/>
                <wp:effectExtent l="0" t="0" r="53975" b="62865"/>
                <wp:wrapNone/>
                <wp:docPr id="31" name="Conector de Seta Ret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858" cy="73738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3906C" id="Conector de Seta Reta 31" o:spid="_x0000_s1026" type="#_x0000_t32" style="position:absolute;margin-left:270.35pt;margin-top:.65pt;width:36.3pt;height:58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</w:p>
    <w:p w14:paraId="61CD3D2F" w14:textId="3F9F066A" w:rsidR="003A14B1" w:rsidRPr="00F3692E" w:rsidRDefault="003A14B1" w:rsidP="003A14B1">
      <w:pPr>
        <w:spacing w:after="0" w:line="240" w:lineRule="auto"/>
      </w:pPr>
    </w:p>
    <w:p w14:paraId="19B10E24" w14:textId="2D998EBB" w:rsidR="003A14B1" w:rsidRPr="00F3692E" w:rsidRDefault="003A14B1" w:rsidP="003A14B1">
      <w:pPr>
        <w:spacing w:after="0" w:line="240" w:lineRule="auto"/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575969" wp14:editId="470DD45B">
                <wp:simplePos x="0" y="0"/>
                <wp:positionH relativeFrom="column">
                  <wp:posOffset>3895725</wp:posOffset>
                </wp:positionH>
                <wp:positionV relativeFrom="paragraph">
                  <wp:posOffset>69520</wp:posOffset>
                </wp:positionV>
                <wp:extent cx="914400" cy="914400"/>
                <wp:effectExtent l="0" t="0" r="19050" b="19050"/>
                <wp:wrapNone/>
                <wp:docPr id="25" name="Elips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E72B1C9" id="Elipse 25" o:spid="_x0000_s1026" style="position:absolute;margin-left:306.75pt;margin-top:5.45pt;width:1in;height:1in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" filled="f" strokecolor="black [3213]" strokeweight="1pt">
                <v:stroke joinstyle="miter"/>
              </v:oval>
            </w:pict>
          </mc:Fallback>
        </mc:AlternateContent>
      </w:r>
    </w:p>
    <w:p w14:paraId="38783B4B" w14:textId="6111F306" w:rsidR="003A14B1" w:rsidRDefault="003A14B1" w:rsidP="003A14B1">
      <w:pPr>
        <w:jc w:val="both"/>
      </w:pPr>
      <w:r>
        <w:rPr>
          <w:noProof/>
          <w:lang w:eastAsia="pt-BR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78987E46" wp14:editId="0D312DC2">
                <wp:simplePos x="0" y="0"/>
                <wp:positionH relativeFrom="column">
                  <wp:posOffset>4033062</wp:posOffset>
                </wp:positionH>
                <wp:positionV relativeFrom="paragraph">
                  <wp:posOffset>182753</wp:posOffset>
                </wp:positionV>
                <wp:extent cx="687629" cy="451904"/>
                <wp:effectExtent l="0" t="0" r="0" b="5715"/>
                <wp:wrapNone/>
                <wp:docPr id="2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629" cy="4519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77C69" w14:textId="77777777" w:rsidR="003A14B1" w:rsidRPr="0099504A" w:rsidRDefault="003A14B1" w:rsidP="003A14B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Bournou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87E46" id="_x0000_s1032" type="#_x0000_t202" style="position:absolute;left:0;text-align:left;margin-left:317.55pt;margin-top:14.4pt;width:54.15pt;height:35.6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" stroked="f">
                <v:textbox>
                  <w:txbxContent>
                    <w:p w14:paraId="33177C69" w14:textId="77777777" w:rsidR="003A14B1" w:rsidRPr="0099504A" w:rsidRDefault="003A14B1" w:rsidP="003A14B1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Bournou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77877945" w14:textId="0B1BC7CF" w:rsidR="003A14B1" w:rsidRDefault="003A14B1" w:rsidP="003A14B1">
      <w:pPr>
        <w:jc w:val="both"/>
      </w:pPr>
    </w:p>
    <w:p w14:paraId="54A52347" w14:textId="77777777" w:rsidR="003A14B1" w:rsidRPr="003A14B1" w:rsidRDefault="003A14B1" w:rsidP="003A14B1">
      <w:pPr>
        <w:jc w:val="both"/>
      </w:pPr>
    </w:p>
    <w:p w14:paraId="0EF0586A" w14:textId="77777777" w:rsidR="003A14B1" w:rsidRPr="003A14B1" w:rsidRDefault="003A14B1" w:rsidP="003A14B1">
      <w:pPr>
        <w:jc w:val="both"/>
      </w:pPr>
    </w:p>
    <w:sectPr w:rsidR="003A14B1" w:rsidRPr="003A14B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D58C6" w14:textId="77777777" w:rsidR="007E5A94" w:rsidRDefault="007E5A94" w:rsidP="003A14B1">
      <w:pPr>
        <w:spacing w:after="0" w:line="240" w:lineRule="auto"/>
      </w:pPr>
      <w:r>
        <w:separator/>
      </w:r>
    </w:p>
  </w:endnote>
  <w:endnote w:type="continuationSeparator" w:id="0">
    <w:p w14:paraId="637993C0" w14:textId="77777777" w:rsidR="007E5A94" w:rsidRDefault="007E5A94" w:rsidP="003A1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FDE07" w14:textId="77777777" w:rsidR="007E5A94" w:rsidRDefault="007E5A94" w:rsidP="003A14B1">
      <w:pPr>
        <w:spacing w:after="0" w:line="240" w:lineRule="auto"/>
      </w:pPr>
      <w:r>
        <w:separator/>
      </w:r>
    </w:p>
  </w:footnote>
  <w:footnote w:type="continuationSeparator" w:id="0">
    <w:p w14:paraId="0B09252F" w14:textId="77777777" w:rsidR="007E5A94" w:rsidRDefault="007E5A94" w:rsidP="003A14B1">
      <w:pPr>
        <w:spacing w:after="0" w:line="240" w:lineRule="auto"/>
      </w:pPr>
      <w:r>
        <w:continuationSeparator/>
      </w:r>
    </w:p>
  </w:footnote>
  <w:footnote w:id="1">
    <w:p w14:paraId="58253FF9" w14:textId="55B18322" w:rsidR="003A14B1" w:rsidRDefault="003A14B1">
      <w:pPr>
        <w:pStyle w:val="Textodenotaderodap"/>
      </w:pPr>
      <w:r>
        <w:rPr>
          <w:rStyle w:val="Refdenotaderodap"/>
        </w:rPr>
        <w:footnoteRef/>
      </w:r>
      <w:r>
        <w:t xml:space="preserve"> Alguns casos do banco foram suprimidos e alguns duplicados para que pudesse ser utilizado somente para fins didáticos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rQwMjOyNDc2NbdQ0lEKTi0uzszPAykwrAUAFjeATywAAAA="/>
  </w:docVars>
  <w:rsids>
    <w:rsidRoot w:val="0047779D"/>
    <w:rsid w:val="003A14B1"/>
    <w:rsid w:val="0047779D"/>
    <w:rsid w:val="00784091"/>
    <w:rsid w:val="007E5A94"/>
    <w:rsid w:val="00C76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11F17"/>
  <w15:chartTrackingRefBased/>
  <w15:docId w15:val="{46A04A69-FEA6-45F0-ABC4-44A2562EE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4B1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3A14B1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3A14B1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3A14B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1C025-1854-429E-9B98-56F8F910F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3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Martins</dc:creator>
  <cp:keywords/>
  <dc:description/>
  <cp:lastModifiedBy>Gustavo Martins</cp:lastModifiedBy>
  <cp:revision>2</cp:revision>
  <dcterms:created xsi:type="dcterms:W3CDTF">2021-11-03T14:03:00Z</dcterms:created>
  <dcterms:modified xsi:type="dcterms:W3CDTF">2021-11-03T14:19:00Z</dcterms:modified>
</cp:coreProperties>
</file>